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86836F" w14:textId="386CE07E" w:rsidR="00312FEB" w:rsidRDefault="00D132A9" w:rsidP="006601B3">
      <w:pPr>
        <w:pStyle w:val="Heading1"/>
      </w:pPr>
      <w:r>
        <w:t>C</w:t>
      </w:r>
      <w:r w:rsidR="00312FEB">
        <w:t>onstraints</w:t>
      </w:r>
      <w:r>
        <w:t xml:space="preserve"> A</w:t>
      </w:r>
      <w:r w:rsidR="00312FEB">
        <w:t>:</w:t>
      </w:r>
    </w:p>
    <w:p w14:paraId="686F8F6A" w14:textId="3F761515" w:rsidR="007F5BCC" w:rsidRDefault="008A50D6" w:rsidP="007F5BCC">
      <w:r>
        <w:t>C1: Al &lt; Ti</w:t>
      </w:r>
    </w:p>
    <w:p w14:paraId="30138A84" w14:textId="28ECE5F2" w:rsidR="008A50D6" w:rsidRDefault="008A50D6" w:rsidP="007F5BCC">
      <w:r>
        <w:t xml:space="preserve">C2: </w:t>
      </w:r>
      <w:r w:rsidR="00481D6F">
        <w:t>3</w:t>
      </w:r>
      <w:r>
        <w:t xml:space="preserve"> &lt; FCC &lt; 10</w:t>
      </w:r>
    </w:p>
    <w:p w14:paraId="5DEEA7EB" w14:textId="27ACD4CA" w:rsidR="000B79A8" w:rsidRDefault="000B79A8" w:rsidP="007F5BCC"/>
    <w:p w14:paraId="2C6C0ADF" w14:textId="3F6799AB" w:rsidR="000B79A8" w:rsidRDefault="000B79A8" w:rsidP="00431D0C">
      <w:pPr>
        <w:pStyle w:val="Heading2"/>
      </w:pPr>
      <w:r>
        <w:t>Case 1: C1 &amp; C2:</w:t>
      </w:r>
      <w:r w:rsidR="00431D0C">
        <w:t xml:space="preserve"> Al &lt; Ti</w:t>
      </w:r>
      <w:r w:rsidR="008738A3">
        <w:t>,</w:t>
      </w:r>
      <w:r w:rsidR="00431D0C">
        <w:t xml:space="preserve"> 3 &lt; FCC &lt; 10</w:t>
      </w:r>
    </w:p>
    <w:p w14:paraId="07BF8F9F" w14:textId="77777777" w:rsidR="002B2D5D" w:rsidRDefault="002B2D5D" w:rsidP="002B2D5D">
      <w:r>
        <w:t>==========Single objective optimization=========</w:t>
      </w:r>
    </w:p>
    <w:p w14:paraId="5AF57FC8" w14:textId="77777777" w:rsidR="002B2D5D" w:rsidRDefault="002B2D5D" w:rsidP="002B2D5D">
      <w:r>
        <w:t>The minimum objective function value is: 1000.0641926745976</w:t>
      </w:r>
    </w:p>
    <w:p w14:paraId="1733FE44" w14:textId="77777777" w:rsidR="002B2D5D" w:rsidRDefault="002B2D5D" w:rsidP="002B2D5D">
      <w:r>
        <w:t>Optimized composition:</w:t>
      </w:r>
    </w:p>
    <w:p w14:paraId="40AE2BAD" w14:textId="77777777" w:rsidR="002B2D5D" w:rsidRDefault="002B2D5D" w:rsidP="002B2D5D">
      <w:r>
        <w:t>Ni = 16.89371060393026wt%</w:t>
      </w:r>
    </w:p>
    <w:p w14:paraId="74CE75CB" w14:textId="77777777" w:rsidR="002B2D5D" w:rsidRDefault="002B2D5D" w:rsidP="002B2D5D">
      <w:r>
        <w:t>Ti = 4.224127275611192wt%</w:t>
      </w:r>
    </w:p>
    <w:p w14:paraId="2F89E6CE" w14:textId="77777777" w:rsidR="002B2D5D" w:rsidRDefault="002B2D5D" w:rsidP="002B2D5D">
      <w:r>
        <w:t>Al = 2.5772248072333843wt%</w:t>
      </w:r>
    </w:p>
    <w:p w14:paraId="586842A1" w14:textId="77777777" w:rsidR="002B2D5D" w:rsidRDefault="002B2D5D" w:rsidP="002B2D5D">
      <w:r>
        <w:t>wt% Ni3Ti = [18.75600542]</w:t>
      </w:r>
    </w:p>
    <w:p w14:paraId="32D0F381" w14:textId="77777777" w:rsidR="002B2D5D" w:rsidRDefault="002B2D5D" w:rsidP="002B2D5D">
      <w:r>
        <w:t>wt% Laves = [0.]</w:t>
      </w:r>
    </w:p>
    <w:p w14:paraId="151A6D9D" w14:textId="77777777" w:rsidR="002B2D5D" w:rsidRDefault="002B2D5D" w:rsidP="002B2D5D">
      <w:r>
        <w:t>wt% FCC = [3.12652513]</w:t>
      </w:r>
    </w:p>
    <w:p w14:paraId="31EBDA08" w14:textId="77777777" w:rsidR="002B2D5D" w:rsidRDefault="002B2D5D" w:rsidP="002B2D5D">
      <w:r>
        <w:t>Ni3Ti formation temperature = [806.752]</w:t>
      </w:r>
    </w:p>
    <w:p w14:paraId="4B2B024E" w14:textId="7AD05237" w:rsidR="009214E6" w:rsidRDefault="002B2D5D" w:rsidP="002B2D5D">
      <w:r>
        <w:t>===================================================</w:t>
      </w:r>
    </w:p>
    <w:p w14:paraId="24EEF6CD" w14:textId="77777777" w:rsidR="002B2D5D" w:rsidRDefault="002B2D5D" w:rsidP="002B2D5D"/>
    <w:p w14:paraId="60D5421B" w14:textId="0569548A" w:rsidR="00141064" w:rsidRDefault="009214E6" w:rsidP="006B45B6">
      <w:pPr>
        <w:pStyle w:val="Heading2"/>
      </w:pPr>
      <w:r>
        <w:t xml:space="preserve">Case 2: </w:t>
      </w:r>
      <w:r w:rsidR="00D1414B">
        <w:t>relax C1</w:t>
      </w:r>
      <w:r>
        <w:t>: Allow Al &gt; Ti, 3 &lt; FCC &lt; 10</w:t>
      </w:r>
    </w:p>
    <w:p w14:paraId="76DBA06F" w14:textId="77777777" w:rsidR="006B45B6" w:rsidRDefault="006B45B6" w:rsidP="006B45B6">
      <w:r>
        <w:t>==========Single objective optimization=========</w:t>
      </w:r>
    </w:p>
    <w:p w14:paraId="62A6B304" w14:textId="77777777" w:rsidR="006B45B6" w:rsidRDefault="006B45B6" w:rsidP="006B45B6">
      <w:r>
        <w:t>The minimum objective function value is: 999.7947574711959</w:t>
      </w:r>
    </w:p>
    <w:p w14:paraId="302E817D" w14:textId="77777777" w:rsidR="006B45B6" w:rsidRDefault="006B45B6" w:rsidP="006B45B6">
      <w:r>
        <w:t>Optimized composition:</w:t>
      </w:r>
    </w:p>
    <w:p w14:paraId="032A5482" w14:textId="77777777" w:rsidR="006B45B6" w:rsidRDefault="006B45B6" w:rsidP="006B45B6">
      <w:r>
        <w:t>Ni = 19.847338142267827wt%</w:t>
      </w:r>
    </w:p>
    <w:p w14:paraId="09F8A645" w14:textId="77777777" w:rsidR="006B45B6" w:rsidRDefault="006B45B6" w:rsidP="006B45B6">
      <w:r>
        <w:t>Ti = 4.984675105525493wt%</w:t>
      </w:r>
    </w:p>
    <w:p w14:paraId="230F4A89" w14:textId="77777777" w:rsidR="006B45B6" w:rsidRDefault="006B45B6" w:rsidP="006B45B6">
      <w:r>
        <w:t>Al = 6.9277648243625025wt%</w:t>
      </w:r>
    </w:p>
    <w:p w14:paraId="1CAB2D59" w14:textId="77777777" w:rsidR="006B45B6" w:rsidRDefault="006B45B6" w:rsidP="006B45B6">
      <w:r>
        <w:t>wt% Ni3Ti = [22.17289431]</w:t>
      </w:r>
    </w:p>
    <w:p w14:paraId="6DF773C7" w14:textId="77777777" w:rsidR="006B45B6" w:rsidRDefault="006B45B6" w:rsidP="006B45B6">
      <w:r>
        <w:t>wt% Laves = [0.09079716]</w:t>
      </w:r>
    </w:p>
    <w:p w14:paraId="49218394" w14:textId="77777777" w:rsidR="006B45B6" w:rsidRDefault="006B45B6" w:rsidP="006B45B6">
      <w:r>
        <w:t>wt% FCC = [3.30000066]</w:t>
      </w:r>
    </w:p>
    <w:p w14:paraId="25C1A4C0" w14:textId="77777777" w:rsidR="006B45B6" w:rsidRDefault="006B45B6" w:rsidP="006B45B6">
      <w:r>
        <w:t>Ni3Ti formation temperature = [670.54]</w:t>
      </w:r>
    </w:p>
    <w:p w14:paraId="2C5A337C" w14:textId="63111D41" w:rsidR="00141064" w:rsidRDefault="006B45B6" w:rsidP="006B45B6">
      <w:r>
        <w:t>===================================================</w:t>
      </w:r>
    </w:p>
    <w:p w14:paraId="229C2480" w14:textId="65898675" w:rsidR="006B45B6" w:rsidRDefault="006B45B6" w:rsidP="006B45B6"/>
    <w:p w14:paraId="67F82EFD" w14:textId="49734F5A" w:rsidR="006B45B6" w:rsidRDefault="006B45B6" w:rsidP="0083582B">
      <w:pPr>
        <w:pStyle w:val="Heading2"/>
      </w:pPr>
      <w:r>
        <w:t xml:space="preserve">Case 3: relax </w:t>
      </w:r>
      <w:r w:rsidR="000222E3">
        <w:t>C2: Al &lt; Ti, 3 &lt; FCC (no upper limit)</w:t>
      </w:r>
    </w:p>
    <w:p w14:paraId="0123F616" w14:textId="77777777" w:rsidR="00430F9E" w:rsidRDefault="00430F9E" w:rsidP="00430F9E">
      <w:r>
        <w:t>==========Single objective optimization=========</w:t>
      </w:r>
    </w:p>
    <w:p w14:paraId="5BA44CE8" w14:textId="77777777" w:rsidR="00430F9E" w:rsidRDefault="00430F9E" w:rsidP="00430F9E">
      <w:r>
        <w:t>The minimum objective function value is: 0.06349291242434663</w:t>
      </w:r>
    </w:p>
    <w:p w14:paraId="492752D9" w14:textId="77777777" w:rsidR="00430F9E" w:rsidRDefault="00430F9E" w:rsidP="00430F9E">
      <w:r>
        <w:t>Optimized composition:</w:t>
      </w:r>
    </w:p>
    <w:p w14:paraId="04A229B9" w14:textId="77777777" w:rsidR="00430F9E" w:rsidRDefault="00430F9E" w:rsidP="00430F9E">
      <w:r>
        <w:t>Ni = 16.740085482652034wt%</w:t>
      </w:r>
    </w:p>
    <w:p w14:paraId="5C275E58" w14:textId="77777777" w:rsidR="00430F9E" w:rsidRDefault="00430F9E" w:rsidP="00430F9E">
      <w:r>
        <w:t>Ti = 4.430889088463662wt%</w:t>
      </w:r>
    </w:p>
    <w:p w14:paraId="6D5B4263" w14:textId="77777777" w:rsidR="00430F9E" w:rsidRDefault="00430F9E" w:rsidP="00430F9E">
      <w:r>
        <w:t>Al = 2.6498605810325997wt%</w:t>
      </w:r>
    </w:p>
    <w:p w14:paraId="610EC9CC" w14:textId="77777777" w:rsidR="00430F9E" w:rsidRDefault="00430F9E" w:rsidP="00430F9E">
      <w:r>
        <w:t>wt% Ni3Ti = [18.70613895]</w:t>
      </w:r>
    </w:p>
    <w:p w14:paraId="0F607E70" w14:textId="77777777" w:rsidR="00430F9E" w:rsidRDefault="00430F9E" w:rsidP="00430F9E">
      <w:r>
        <w:t>wt% Laves = [0.]</w:t>
      </w:r>
    </w:p>
    <w:p w14:paraId="03DF54AD" w14:textId="77777777" w:rsidR="00430F9E" w:rsidRDefault="00430F9E" w:rsidP="00430F9E">
      <w:r>
        <w:t>wt% FCC = [3.12390423]</w:t>
      </w:r>
    </w:p>
    <w:p w14:paraId="29C016FD" w14:textId="77777777" w:rsidR="00430F9E" w:rsidRDefault="00430F9E" w:rsidP="00430F9E">
      <w:r>
        <w:t>Ni3Ti formation temperature = [804.078]</w:t>
      </w:r>
    </w:p>
    <w:p w14:paraId="67B81C57" w14:textId="0479B882" w:rsidR="00430F9E" w:rsidRDefault="00430F9E" w:rsidP="00430F9E">
      <w:r>
        <w:t>===================================================</w:t>
      </w:r>
    </w:p>
    <w:p w14:paraId="6F386732" w14:textId="15133246" w:rsidR="00B4722B" w:rsidRDefault="00B4722B" w:rsidP="002318C5"/>
    <w:p w14:paraId="1C7C6194" w14:textId="6CC8765C" w:rsidR="00B4722B" w:rsidRDefault="00B4722B" w:rsidP="00B4722B">
      <w:pPr>
        <w:pStyle w:val="Heading2"/>
      </w:pPr>
      <w:r>
        <w:t xml:space="preserve">Case </w:t>
      </w:r>
      <w:r w:rsidR="003722DC">
        <w:t>4</w:t>
      </w:r>
      <w:r>
        <w:t>: relax both C1 and C2: allow Al &gt; Ti, 3 &lt; FCC (no upper limit):</w:t>
      </w:r>
    </w:p>
    <w:p w14:paraId="003E6CF7" w14:textId="77777777" w:rsidR="004C1A74" w:rsidRDefault="004C1A74" w:rsidP="004C1A74">
      <w:r>
        <w:t>==========Single objective optimization=========</w:t>
      </w:r>
    </w:p>
    <w:p w14:paraId="75E6E8A3" w14:textId="77777777" w:rsidR="004C1A74" w:rsidRDefault="004C1A74" w:rsidP="004C1A74">
      <w:r>
        <w:t>The minimum objective function value is: -0.20502507101097134</w:t>
      </w:r>
    </w:p>
    <w:p w14:paraId="3677BC2A" w14:textId="77777777" w:rsidR="004C1A74" w:rsidRDefault="004C1A74" w:rsidP="004C1A74">
      <w:r>
        <w:t>Optimized composition:</w:t>
      </w:r>
    </w:p>
    <w:p w14:paraId="2A7A5E5E" w14:textId="77777777" w:rsidR="004C1A74" w:rsidRDefault="004C1A74" w:rsidP="004C1A74">
      <w:r>
        <w:t>Ni = 19.64104776919373wt%</w:t>
      </w:r>
    </w:p>
    <w:p w14:paraId="3382FE16" w14:textId="77777777" w:rsidR="004C1A74" w:rsidRDefault="004C1A74" w:rsidP="004C1A74">
      <w:r>
        <w:t>Ti = 4.607058638503721wt%</w:t>
      </w:r>
    </w:p>
    <w:p w14:paraId="435A65D6" w14:textId="77777777" w:rsidR="004C1A74" w:rsidRDefault="004C1A74" w:rsidP="004C1A74">
      <w:r>
        <w:t>Al = 6.66371770048884wt%</w:t>
      </w:r>
    </w:p>
    <w:p w14:paraId="7E01A665" w14:textId="77777777" w:rsidR="004C1A74" w:rsidRDefault="004C1A74" w:rsidP="004C1A74">
      <w:r>
        <w:t>wt% Ni3Ti = [22.21736266]</w:t>
      </w:r>
    </w:p>
    <w:p w14:paraId="205960DC" w14:textId="77777777" w:rsidR="004C1A74" w:rsidRDefault="004C1A74" w:rsidP="004C1A74">
      <w:r>
        <w:t>wt% Laves = [0.08142067]</w:t>
      </w:r>
    </w:p>
    <w:p w14:paraId="1FE5AE9E" w14:textId="77777777" w:rsidR="004C1A74" w:rsidRDefault="004C1A74" w:rsidP="004C1A74">
      <w:r>
        <w:t>wt% FCC = [3.62644239]</w:t>
      </w:r>
    </w:p>
    <w:p w14:paraId="49689CF1" w14:textId="77777777" w:rsidR="004C1A74" w:rsidRDefault="004C1A74" w:rsidP="004C1A74">
      <w:r>
        <w:t>Ni3Ti formation temperature = [672.73]</w:t>
      </w:r>
    </w:p>
    <w:p w14:paraId="1B6ECEA0" w14:textId="05BDE3E5" w:rsidR="00B4722B" w:rsidRDefault="004C1A74" w:rsidP="004C1A74">
      <w:r>
        <w:t>===================================================</w:t>
      </w:r>
    </w:p>
    <w:p w14:paraId="60DC8E66" w14:textId="6C79EB29" w:rsidR="004C1A74" w:rsidRDefault="004C1A74" w:rsidP="004C1A74"/>
    <w:p w14:paraId="1B3B26A8" w14:textId="2F96E7C4" w:rsidR="000577E8" w:rsidRDefault="000577E8" w:rsidP="00F233C7"/>
    <w:p w14:paraId="2486C2EF" w14:textId="27B89F58" w:rsidR="004C1A74" w:rsidRDefault="00F05523" w:rsidP="00F05523">
      <w:pPr>
        <w:pStyle w:val="Heading2"/>
      </w:pPr>
      <w:r>
        <w:lastRenderedPageBreak/>
        <w:t>Observations:</w:t>
      </w:r>
    </w:p>
    <w:p w14:paraId="7ACA7412" w14:textId="12115864" w:rsidR="00F05523" w:rsidRDefault="00F05523" w:rsidP="00F05523">
      <w:pPr>
        <w:pStyle w:val="ListParagraph"/>
        <w:numPr>
          <w:ilvl w:val="0"/>
          <w:numId w:val="1"/>
        </w:numPr>
      </w:pPr>
      <w:r>
        <w:t>Case 1 &amp; 3 have the same result</w:t>
      </w:r>
      <w:r w:rsidR="003722DC">
        <w:t>, Case 2 &amp; 4 also have the same result</w:t>
      </w:r>
      <w:r>
        <w:t xml:space="preserve">. </w:t>
      </w:r>
      <w:r w:rsidR="0098677B">
        <w:t>So the upper limit of FCC has no effect on the result</w:t>
      </w:r>
      <w:r w:rsidR="00623439">
        <w:t xml:space="preserve"> (when FCC&gt;3)</w:t>
      </w:r>
      <w:r w:rsidR="0098677B">
        <w:t xml:space="preserve">. </w:t>
      </w:r>
      <w:r>
        <w:t>FCC will be minimized (although not included in the objective function) in order to maximize Ni3Ti</w:t>
      </w:r>
      <w:r w:rsidR="003722DC">
        <w:t>. Refer to the correlation matrix</w:t>
      </w:r>
      <w:r w:rsidR="003B7091">
        <w:t xml:space="preserve"> for the inverse correlation </w:t>
      </w:r>
      <w:r w:rsidR="003B7091" w:rsidRPr="00B2210C">
        <w:rPr>
          <w:highlight w:val="yellow"/>
        </w:rPr>
        <w:t>(-0.898</w:t>
      </w:r>
      <w:r w:rsidR="003B7091">
        <w:t>) between FCC and Ni3Ti</w:t>
      </w:r>
    </w:p>
    <w:p w14:paraId="70C5CB3B" w14:textId="35CEC641" w:rsidR="00F05523" w:rsidRDefault="003B7091" w:rsidP="00F05523">
      <w:pPr>
        <w:pStyle w:val="ListParagraph"/>
        <w:numPr>
          <w:ilvl w:val="0"/>
          <w:numId w:val="1"/>
        </w:numPr>
      </w:pPr>
      <w:r>
        <w:t xml:space="preserve">If Al &gt; Ti is allowed, </w:t>
      </w:r>
      <w:r w:rsidR="003722DC">
        <w:t xml:space="preserve">Case 2 &amp; 4 have </w:t>
      </w:r>
      <w:r>
        <w:t>lower T_Ni3Ti and more wt% Ni3Ti than Case 1 &amp; 3</w:t>
      </w:r>
      <w:r w:rsidR="00BA7445">
        <w:t>, but slightly more Laves</w:t>
      </w:r>
      <w:r>
        <w:t>. From the correlation matrix, Al and Ni3Ti have negative correlation (</w:t>
      </w:r>
      <w:r w:rsidRPr="00B2210C">
        <w:rPr>
          <w:highlight w:val="yellow"/>
        </w:rPr>
        <w:t>-0.682</w:t>
      </w:r>
      <w:r>
        <w:t>), Al and T_Ni3Ti also have negative correlation (</w:t>
      </w:r>
      <w:r w:rsidRPr="00B2210C">
        <w:rPr>
          <w:highlight w:val="yellow"/>
        </w:rPr>
        <w:t>-0.476</w:t>
      </w:r>
      <w:r>
        <w:t>)</w:t>
      </w:r>
      <w:r w:rsidR="00BA7445">
        <w:t>, Al and Laves have positive but not small correlation (</w:t>
      </w:r>
      <w:r w:rsidR="00BA7445" w:rsidRPr="00BA7445">
        <w:rPr>
          <w:highlight w:val="yellow"/>
        </w:rPr>
        <w:t>0.119</w:t>
      </w:r>
      <w:r w:rsidR="00BA7445">
        <w:t>)</w:t>
      </w:r>
    </w:p>
    <w:p w14:paraId="7303125A" w14:textId="3DE3EEA7" w:rsidR="00D132A9" w:rsidRDefault="00D132A9" w:rsidP="00D132A9"/>
    <w:p w14:paraId="6C47420D" w14:textId="77777777" w:rsidR="007C1518" w:rsidRDefault="007C1518" w:rsidP="00D132A9"/>
    <w:p w14:paraId="4959BA93" w14:textId="5921EB8D" w:rsidR="00D132A9" w:rsidRDefault="00D132A9" w:rsidP="006601B3">
      <w:pPr>
        <w:pStyle w:val="Heading1"/>
      </w:pPr>
      <w:r>
        <w:t>Constraints B:</w:t>
      </w:r>
    </w:p>
    <w:p w14:paraId="26A47B13" w14:textId="77777777" w:rsidR="00D132A9" w:rsidRDefault="00D132A9" w:rsidP="00D132A9">
      <w:r>
        <w:t>C1: Al &lt; Ti</w:t>
      </w:r>
    </w:p>
    <w:p w14:paraId="0F12553B" w14:textId="7589DC49" w:rsidR="00D132A9" w:rsidRDefault="00D132A9" w:rsidP="00D132A9">
      <w:r>
        <w:t>C2: 9 &lt; FCC</w:t>
      </w:r>
    </w:p>
    <w:p w14:paraId="2441B660" w14:textId="07FE43DD" w:rsidR="0098677B" w:rsidRDefault="0098677B" w:rsidP="00D132A9"/>
    <w:p w14:paraId="407E3799" w14:textId="438FBA08" w:rsidR="0098677B" w:rsidRDefault="0098677B" w:rsidP="006601B3">
      <w:pPr>
        <w:pStyle w:val="Heading2"/>
      </w:pPr>
      <w:r>
        <w:t>Case 1: C1 &amp; C2: Al &lt; Ti, 9 &lt; FCC</w:t>
      </w:r>
    </w:p>
    <w:p w14:paraId="7846163F" w14:textId="77777777" w:rsidR="007C1518" w:rsidRDefault="007C1518" w:rsidP="007C1518">
      <w:r>
        <w:t>==========Single objective optimization=========</w:t>
      </w:r>
    </w:p>
    <w:p w14:paraId="33D063A0" w14:textId="77777777" w:rsidR="007C1518" w:rsidRDefault="007C1518" w:rsidP="007C1518">
      <w:r>
        <w:t>The minimum objective function value is: 0.327617647492502</w:t>
      </w:r>
    </w:p>
    <w:p w14:paraId="5C8ACAF6" w14:textId="77777777" w:rsidR="007C1518" w:rsidRDefault="007C1518" w:rsidP="007C1518">
      <w:r>
        <w:t>Optimized composition:</w:t>
      </w:r>
    </w:p>
    <w:p w14:paraId="53993767" w14:textId="77777777" w:rsidR="007C1518" w:rsidRDefault="007C1518" w:rsidP="007C1518">
      <w:r>
        <w:t>Ni = 16.669083955278033wt%</w:t>
      </w:r>
    </w:p>
    <w:p w14:paraId="37EF43CF" w14:textId="77777777" w:rsidR="007C1518" w:rsidRDefault="007C1518" w:rsidP="007C1518">
      <w:r>
        <w:t>Ti = 3.1388036689182117wt%</w:t>
      </w:r>
    </w:p>
    <w:p w14:paraId="71092A6C" w14:textId="77777777" w:rsidR="007C1518" w:rsidRDefault="007C1518" w:rsidP="007C1518">
      <w:r>
        <w:t>Al = 2.139553108476724wt%</w:t>
      </w:r>
    </w:p>
    <w:p w14:paraId="07AD635B" w14:textId="77777777" w:rsidR="007C1518" w:rsidRDefault="007C1518" w:rsidP="007C1518">
      <w:r>
        <w:t>wt% Ni3Ti = [14.03196682]</w:t>
      </w:r>
    </w:p>
    <w:p w14:paraId="21C93FC0" w14:textId="77777777" w:rsidR="007C1518" w:rsidRDefault="007C1518" w:rsidP="007C1518">
      <w:r>
        <w:t>wt% Laves = [0.]</w:t>
      </w:r>
    </w:p>
    <w:p w14:paraId="409F6A3D" w14:textId="77777777" w:rsidR="007C1518" w:rsidRDefault="007C1518" w:rsidP="007C1518">
      <w:r>
        <w:t>wt% FCC = [9.02098204]</w:t>
      </w:r>
    </w:p>
    <w:p w14:paraId="3EBB768F" w14:textId="77777777" w:rsidR="007C1518" w:rsidRDefault="007C1518" w:rsidP="007C1518">
      <w:r>
        <w:t>Ni3Ti formation temperature = [883.15]</w:t>
      </w:r>
    </w:p>
    <w:p w14:paraId="14383C76" w14:textId="38C021F8" w:rsidR="0098677B" w:rsidRPr="0098677B" w:rsidRDefault="007C1518" w:rsidP="007C1518">
      <w:r>
        <w:t>===================================================</w:t>
      </w:r>
    </w:p>
    <w:p w14:paraId="055658CB" w14:textId="1B89859B" w:rsidR="00D132A9" w:rsidRDefault="00D132A9" w:rsidP="00D132A9"/>
    <w:p w14:paraId="05D74442" w14:textId="4B8E116E" w:rsidR="00EE5860" w:rsidRDefault="00EE5860" w:rsidP="006601B3">
      <w:pPr>
        <w:pStyle w:val="Heading2"/>
      </w:pPr>
      <w:r>
        <w:t>Case 2: relax C1: allow Al &gt; Ti, 9 &lt; FCC</w:t>
      </w:r>
    </w:p>
    <w:p w14:paraId="34951643" w14:textId="77777777" w:rsidR="00B86F5E" w:rsidRDefault="00B86F5E" w:rsidP="00B86F5E">
      <w:r>
        <w:t>==========Single objective optimization=========</w:t>
      </w:r>
    </w:p>
    <w:p w14:paraId="5683D969" w14:textId="77777777" w:rsidR="00B86F5E" w:rsidRDefault="00B86F5E" w:rsidP="00B86F5E">
      <w:r>
        <w:t>The minimum objective function value is: 0.007137305891338042</w:t>
      </w:r>
    </w:p>
    <w:p w14:paraId="1B387F84" w14:textId="77777777" w:rsidR="00B86F5E" w:rsidRDefault="00B86F5E" w:rsidP="00B86F5E">
      <w:r>
        <w:t>Optimized composition:</w:t>
      </w:r>
    </w:p>
    <w:p w14:paraId="6180B3C8" w14:textId="77777777" w:rsidR="00B86F5E" w:rsidRDefault="00B86F5E" w:rsidP="00B86F5E">
      <w:r>
        <w:lastRenderedPageBreak/>
        <w:t>Ni = 19.56234995479491wt%</w:t>
      </w:r>
    </w:p>
    <w:p w14:paraId="217DEEC7" w14:textId="77777777" w:rsidR="00B86F5E" w:rsidRDefault="00B86F5E" w:rsidP="00B86F5E">
      <w:r>
        <w:t>Ti = 4.352200918359936wt%</w:t>
      </w:r>
    </w:p>
    <w:p w14:paraId="773E0A14" w14:textId="77777777" w:rsidR="00B86F5E" w:rsidRDefault="00B86F5E" w:rsidP="00B86F5E">
      <w:r>
        <w:t>Al = 8.592912888940086wt%</w:t>
      </w:r>
    </w:p>
    <w:p w14:paraId="22158D8A" w14:textId="77777777" w:rsidR="00B86F5E" w:rsidRDefault="00B86F5E" w:rsidP="00B86F5E">
      <w:r>
        <w:t>wt% Ni3Ti = [12.02149437]</w:t>
      </w:r>
    </w:p>
    <w:p w14:paraId="2FE3ACBE" w14:textId="77777777" w:rsidR="00B86F5E" w:rsidRDefault="00B86F5E" w:rsidP="00B86F5E">
      <w:r>
        <w:t>wt% Laves = [0.25995806]</w:t>
      </w:r>
    </w:p>
    <w:p w14:paraId="4C66C50C" w14:textId="77777777" w:rsidR="00B86F5E" w:rsidRDefault="00B86F5E" w:rsidP="00B86F5E">
      <w:r>
        <w:t>wt% FCC = [13.85699417]</w:t>
      </w:r>
    </w:p>
    <w:p w14:paraId="1DA236E7" w14:textId="77777777" w:rsidR="00B86F5E" w:rsidRDefault="00B86F5E" w:rsidP="00B86F5E">
      <w:r>
        <w:t>Ni3Ti formation temperature = [477.19598245]</w:t>
      </w:r>
    </w:p>
    <w:p w14:paraId="2DC38C1C" w14:textId="45FC2BD0" w:rsidR="00F74777" w:rsidRDefault="00B86F5E" w:rsidP="00B86F5E">
      <w:r>
        <w:t>===================================================</w:t>
      </w:r>
    </w:p>
    <w:p w14:paraId="76299543" w14:textId="06EF0742" w:rsidR="00573169" w:rsidRDefault="00573169" w:rsidP="00B86F5E"/>
    <w:p w14:paraId="1AF61844" w14:textId="20360850" w:rsidR="00573169" w:rsidRDefault="008B37F9" w:rsidP="008B37F9">
      <w:pPr>
        <w:pStyle w:val="Heading2"/>
      </w:pPr>
      <w:r>
        <w:t>Observation:</w:t>
      </w:r>
    </w:p>
    <w:p w14:paraId="53E9A2E1" w14:textId="001B4416" w:rsidR="008B37F9" w:rsidRDefault="00552979" w:rsidP="008B37F9">
      <w:pPr>
        <w:pStyle w:val="ListParagraph"/>
        <w:numPr>
          <w:ilvl w:val="0"/>
          <w:numId w:val="2"/>
        </w:numPr>
      </w:pPr>
      <w:r>
        <w:t>If Al &gt; Ti is allowed, T_Ni3Ti decreases significantly, and wt% Ni3Ti decreases only slightly.</w:t>
      </w:r>
    </w:p>
    <w:p w14:paraId="35289816" w14:textId="5353199C" w:rsidR="00F74777" w:rsidRDefault="00F74777" w:rsidP="00F74777"/>
    <w:p w14:paraId="55129779" w14:textId="77777777" w:rsidR="00D061D9" w:rsidRPr="00D061D9" w:rsidRDefault="00D061D9" w:rsidP="00D061D9"/>
    <w:p w14:paraId="0BCADC9D" w14:textId="77777777" w:rsidR="00430F9E" w:rsidRPr="00430F9E" w:rsidRDefault="00430F9E" w:rsidP="00430F9E"/>
    <w:sectPr w:rsidR="00430F9E" w:rsidRPr="00430F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C33250"/>
    <w:multiLevelType w:val="hybridMultilevel"/>
    <w:tmpl w:val="091E3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E3A77"/>
    <w:multiLevelType w:val="hybridMultilevel"/>
    <w:tmpl w:val="CF2C5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sTQ2MDI3MTK2MLJU0lEKTi0uzszPAykwrAUARQY/ECwAAAA="/>
  </w:docVars>
  <w:rsids>
    <w:rsidRoot w:val="00312FEB"/>
    <w:rsid w:val="0001442E"/>
    <w:rsid w:val="000222E3"/>
    <w:rsid w:val="00042DDB"/>
    <w:rsid w:val="000577E8"/>
    <w:rsid w:val="00096933"/>
    <w:rsid w:val="000B79A8"/>
    <w:rsid w:val="00135922"/>
    <w:rsid w:val="00141064"/>
    <w:rsid w:val="00142B61"/>
    <w:rsid w:val="001F57A7"/>
    <w:rsid w:val="002318C5"/>
    <w:rsid w:val="00252017"/>
    <w:rsid w:val="00260250"/>
    <w:rsid w:val="002B2D5D"/>
    <w:rsid w:val="002E1271"/>
    <w:rsid w:val="00312FEB"/>
    <w:rsid w:val="00321FE9"/>
    <w:rsid w:val="003722DC"/>
    <w:rsid w:val="003B7091"/>
    <w:rsid w:val="003E0FB6"/>
    <w:rsid w:val="003F156E"/>
    <w:rsid w:val="00430F9E"/>
    <w:rsid w:val="00431D0C"/>
    <w:rsid w:val="00481D6F"/>
    <w:rsid w:val="004850E6"/>
    <w:rsid w:val="004C1A74"/>
    <w:rsid w:val="004C61F7"/>
    <w:rsid w:val="00527CDC"/>
    <w:rsid w:val="0053145E"/>
    <w:rsid w:val="005353D8"/>
    <w:rsid w:val="00552979"/>
    <w:rsid w:val="00573169"/>
    <w:rsid w:val="00575486"/>
    <w:rsid w:val="00623439"/>
    <w:rsid w:val="00657602"/>
    <w:rsid w:val="006601B3"/>
    <w:rsid w:val="006933D1"/>
    <w:rsid w:val="006B45B6"/>
    <w:rsid w:val="007B2B8C"/>
    <w:rsid w:val="007C1518"/>
    <w:rsid w:val="007F5BCC"/>
    <w:rsid w:val="0083582B"/>
    <w:rsid w:val="008738A3"/>
    <w:rsid w:val="008A50D6"/>
    <w:rsid w:val="008B37F9"/>
    <w:rsid w:val="008B6AA6"/>
    <w:rsid w:val="008B70D1"/>
    <w:rsid w:val="009214E6"/>
    <w:rsid w:val="00963F9C"/>
    <w:rsid w:val="0098677B"/>
    <w:rsid w:val="0099121C"/>
    <w:rsid w:val="00A01DE7"/>
    <w:rsid w:val="00A172C4"/>
    <w:rsid w:val="00B2210C"/>
    <w:rsid w:val="00B4722B"/>
    <w:rsid w:val="00B86F5E"/>
    <w:rsid w:val="00BA7445"/>
    <w:rsid w:val="00BC58DF"/>
    <w:rsid w:val="00BF63B6"/>
    <w:rsid w:val="00C17226"/>
    <w:rsid w:val="00C54F13"/>
    <w:rsid w:val="00C8251D"/>
    <w:rsid w:val="00CC244D"/>
    <w:rsid w:val="00D061D9"/>
    <w:rsid w:val="00D132A9"/>
    <w:rsid w:val="00D1414B"/>
    <w:rsid w:val="00D24E0C"/>
    <w:rsid w:val="00E05FF4"/>
    <w:rsid w:val="00EE5860"/>
    <w:rsid w:val="00F05523"/>
    <w:rsid w:val="00F233C7"/>
    <w:rsid w:val="00F70E33"/>
    <w:rsid w:val="00F74777"/>
    <w:rsid w:val="00FD0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8DA4A"/>
  <w15:chartTrackingRefBased/>
  <w15:docId w15:val="{63981A6F-81D9-430A-8EC0-1FDDF789B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1D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D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67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D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1D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552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677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4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69</cp:revision>
  <dcterms:created xsi:type="dcterms:W3CDTF">2020-11-18T05:01:00Z</dcterms:created>
  <dcterms:modified xsi:type="dcterms:W3CDTF">2020-11-19T02:14:00Z</dcterms:modified>
</cp:coreProperties>
</file>